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Training</w:t>
      </w:r>
      <w:r>
        <w:t xml:space="preserve"> </w:t>
      </w:r>
      <w:r>
        <w:t xml:space="preserve">in</w:t>
      </w:r>
      <w:r>
        <w:t xml:space="preserve"> </w:t>
      </w:r>
      <w:r>
        <w:t xml:space="preserve">Lyon</w:t>
      </w:r>
    </w:p>
    <w:bookmarkStart w:id="20" w:name="X9728fd15a8b6ba6382d402d2b44b63b773bf75f"/>
    <w:p>
      <w:pPr>
        <w:pStyle w:val="Heading1"/>
      </w:pPr>
      <w:r>
        <w:t xml:space="preserve">SCHOLARSHIP APPLICATION LETTER FOR ADVANCED TRAINING IN SPEECH THERAPY AT LYON, FRANCE</w:t>
      </w:r>
    </w:p>
    <w:p>
      <w:pPr>
        <w:pStyle w:val="FirstParagraph"/>
      </w:pPr>
      <w:r>
        <w:rPr>
          <w:bCs/>
          <w:b/>
        </w:rPr>
        <w:t xml:space="preserve">Date:</w:t>
      </w:r>
      <w:r>
        <w:t xml:space="preserve"> </w:t>
      </w:r>
      <w:r>
        <w:t xml:space="preserve">October 26, 2023</w:t>
      </w:r>
    </w:p>
    <w:p>
      <w:pPr>
        <w:pStyle w:val="BodyText"/>
      </w:pPr>
      <w:r>
        <w:rPr>
          <w:bCs/>
          <w:b/>
        </w:rPr>
        <w:t xml:space="preserve">Dr. Élodie Moreau</w:t>
      </w:r>
      <w:r>
        <w:br/>
      </w:r>
      <w:r>
        <w:t xml:space="preserve">Director of Academic Programs</w:t>
      </w:r>
      <w:r>
        <w:br/>
      </w:r>
      <w:r>
        <w:t xml:space="preserve">Institut de Formation en Logopédie - Lyon (IFL-Lyon)</w:t>
      </w:r>
      <w:r>
        <w:br/>
      </w:r>
      <w:r>
        <w:t xml:space="preserve">12 Rue du Docteur Dubois</w:t>
      </w:r>
      <w:r>
        <w:br/>
      </w:r>
      <w:r>
        <w:t xml:space="preserve">69002 Lyon, France</w:t>
      </w:r>
    </w:p>
    <w:p>
      <w:pPr>
        <w:pStyle w:val="BodyText"/>
      </w:pPr>
      <w:r>
        <w:t xml:space="preserve">Dear Dr. Moreau,</w:t>
      </w:r>
    </w:p>
    <w:p>
      <w:pPr>
        <w:pStyle w:val="BodyText"/>
      </w:pPr>
      <w:r>
        <w:t xml:space="preserve">I am writing to submit my formal</w:t>
      </w:r>
      <w:r>
        <w:t xml:space="preserve"> </w:t>
      </w:r>
      <w:r>
        <w:rPr>
          <w:iCs/>
          <w:i/>
        </w:rPr>
        <w:t xml:space="preserve">Scholarship Application Letter</w:t>
      </w:r>
      <w:r>
        <w:t xml:space="preserve"> </w:t>
      </w:r>
      <w:r>
        <w:t xml:space="preserve">with profound enthusiasm for the Advanced Specialization Program in Speech-Language Pathology at your esteemed Institut de Formation en Logopédie - Lyon (IFL-Lyon). As a dedicated professional currently working as a Speech Therapist in [Your Current Country/Region], I am seeking to advance my clinical expertise within France's premier academic and healthcare ecosystem. This scholarship represents not merely an educational opportunity, but a transformative step toward integrating evidence-based practices into the evolving landscape of speech therapy services in France Lyon—a city where linguistic diversity and innovative healthcare converge.</w:t>
      </w:r>
    </w:p>
    <w:p>
      <w:pPr>
        <w:pStyle w:val="BodyText"/>
      </w:pPr>
      <w:r>
        <w:t xml:space="preserve">My journey as a Speech Therapist began during my undergraduate studies in Communication Sciences at [University Name], where I developed a specialized interest in neurogenic speech disorders. After earning my Master’s degree, I spent three years working with children and adults at [Hospital/Institution Name], managing complex cases including traumatic brain injuries, autism spectrum disorders, and aphasia. In this role, I witnessed firsthand how culturally responsive therapy models—particularly those accounting for French linguistic nuances and regional dialects—significantly improve patient outcomes. Yet, I realized my training lacked the advanced technical skills required to address Lyon’s unique demographic needs: the city’s rapidly growing immigrant population (including significant Arabic, Vietnamese, and Maghrebi communities) demands speech therapists who can navigate multilingual therapy with precision.</w:t>
      </w:r>
    </w:p>
    <w:p>
      <w:pPr>
        <w:pStyle w:val="BodyText"/>
      </w:pPr>
      <w:r>
        <w:t xml:space="preserve">This is precisely why I am determined to pursue this specialization at IFL-Lyon. France Lyon stands at the forefront of integrating technology into therapeutic practice—through initiatives like the</w:t>
      </w:r>
      <w:r>
        <w:t xml:space="preserve"> </w:t>
      </w:r>
      <w:r>
        <w:rPr>
          <w:iCs/>
          <w:i/>
        </w:rPr>
        <w:t xml:space="preserve">Pôle d'Excellence en Santé</w:t>
      </w:r>
      <w:r>
        <w:t xml:space="preserve"> </w:t>
      </w:r>
      <w:r>
        <w:t xml:space="preserve">(Health Excellence Hub) and partnerships with hospitals such as Hospices Civils de Lyon. The opportunity to train under pioneers in augmented and alternative communication (AAC) devices, while studying Lyon’s model of community-based care, aligns perfectly with my professional vision. I am particularly inspired by Dr. Laurent Dubois’ recent publication on "Multilingual AAC Systems for Urban Populations," which I believe could revolutionize how Speech Therapists serve Lyon’s diverse neighborhoods like Vieux-Lyon and La Confluence.</w:t>
      </w:r>
    </w:p>
    <w:p>
      <w:pPr>
        <w:pStyle w:val="BodyText"/>
      </w:pPr>
      <w:r>
        <w:t xml:space="preserve">My current work has revealed critical gaps in my skill set that this program directly addresses. While fluent in English, Spanish, and basic French, I require advanced clinical proficiency in French linguistic analysis to deliver effective therapy for Parisian-accented speech disorders—a common challenge for therapists serving Lyon’s population of 520,000 residents. Furthermore, Lyon’s healthcare model emphasizes interprofessional collaboration across ENT specialists, neuropsychologists, and educators—something I have only observed from afar in my home country. The IFL-Lyon curriculum’s focus on interdisciplinary team dynamics would equip me with the collaborative framework necessary to thrive in France's integrated care environment.</w:t>
      </w:r>
    </w:p>
    <w:p>
      <w:pPr>
        <w:pStyle w:val="BodyText"/>
      </w:pPr>
      <w:r>
        <w:t xml:space="preserve">Financially, this</w:t>
      </w:r>
      <w:r>
        <w:t xml:space="preserve"> </w:t>
      </w:r>
      <w:r>
        <w:rPr>
          <w:iCs/>
          <w:i/>
        </w:rPr>
        <w:t xml:space="preserve">Scholarship Application Letter</w:t>
      </w:r>
      <w:r>
        <w:t xml:space="preserve"> </w:t>
      </w:r>
      <w:r>
        <w:t xml:space="preserve">reflects my commitment to maximizing resources for transformative learning. As a self-funded professional investing in career advancement, securing this scholarship would eliminate barriers that currently prevent me from accessing Lyon’s specialized clinics and research facilities. Without it, I would be unable to afford the full tuition fee of €12,500 plus living expenses in Lyon (estimated at €1,400/month). This investment aligns with my long-term goal of establishing a community-focused Speech Therapy practice in Lyon that serves both immigrant families and underserved elderly populations—particularly within Lyon’s 3rd arrondissement, where 32% of residents are over 65 and face communication barriers due to age-related decline.</w:t>
      </w:r>
    </w:p>
    <w:p>
      <w:pPr>
        <w:pStyle w:val="BodyText"/>
      </w:pPr>
      <w:r>
        <w:t xml:space="preserve">What sets Lyon apart is its unique blend of academic rigor and social engagement. The city’s "Ville Santé" initiative has created a national benchmark for inclusive healthcare access—precisely the environment where my skills as a Speech Therapist would be most impactful. I intend to contribute by developing French-Vietnamese therapy protocols for refugee communities in Lyon’s Montroche district, collaborating with local NGOs like</w:t>
      </w:r>
      <w:r>
        <w:t xml:space="preserve"> </w:t>
      </w:r>
      <w:r>
        <w:rPr>
          <w:iCs/>
          <w:i/>
        </w:rPr>
        <w:t xml:space="preserve">Accueil des Migrants de la Saône</w:t>
      </w:r>
      <w:r>
        <w:t xml:space="preserve">. My previous volunteer work teaching basic speech techniques to French teachers in [Your Country] demonstrated how culturally tailored interventions boost patient engagement—a methodology I now seek to refine in Lyon.</w:t>
      </w:r>
    </w:p>
    <w:p>
      <w:pPr>
        <w:pStyle w:val="BodyText"/>
      </w:pPr>
      <w:r>
        <w:t xml:space="preserve">I have attached my CV, academic transcripts, and letters of recommendation from two senior Speech Therapists who’ve witnessed my clinical growth. My references can attest to my dedication during a pandemic-driven teletherapy initiative in [Your Country], where I maintained 95% patient retention rates through culturally adaptive virtual sessions. This experience directly prepares me for Lyon’s digital healthcare advancements, including the city’s new</w:t>
      </w:r>
      <w:r>
        <w:t xml:space="preserve"> </w:t>
      </w:r>
      <w:r>
        <w:rPr>
          <w:iCs/>
          <w:i/>
        </w:rPr>
        <w:t xml:space="preserve">Telelogopédie</w:t>
      </w:r>
      <w:r>
        <w:t xml:space="preserve"> </w:t>
      </w:r>
      <w:r>
        <w:t xml:space="preserve">platform connecting rural patients with specialists in Lyon.</w:t>
      </w:r>
    </w:p>
    <w:p>
      <w:pPr>
        <w:pStyle w:val="BodyText"/>
      </w:pPr>
      <w:r>
        <w:t xml:space="preserve">My aspiration extends beyond personal growth: I aim to become a bridge between global speech therapy innovations and France Lyon’s community needs. With this scholarship, I would not only complete my training but actively participate in projects like the upcoming</w:t>
      </w:r>
      <w:r>
        <w:t xml:space="preserve"> </w:t>
      </w:r>
      <w:r>
        <w:rPr>
          <w:iCs/>
          <w:i/>
        </w:rPr>
        <w:t xml:space="preserve">Forum Logopédie Francophone</w:t>
      </w:r>
      <w:r>
        <w:t xml:space="preserve">, scheduled for March 2024 at the Université Lumière Lyon 2. This event will bring together Speech Therapists from all Francophone regions—exactly where my dual-language expertise would add immediate value.</w:t>
      </w:r>
    </w:p>
    <w:p>
      <w:pPr>
        <w:pStyle w:val="BodyText"/>
      </w:pPr>
      <w:r>
        <w:t xml:space="preserve">In closing, I implore you to consider my application as part of your mission to cultivate leaders who embody France Lyon’s spirit of innovation and compassion. My professional journey has been defined by a commitment to transforming communication barriers into opportunities for connection—and I am ready to bring that same dedication to your program. Thank you for evaluating this</w:t>
      </w:r>
      <w:r>
        <w:t xml:space="preserve"> </w:t>
      </w:r>
      <w:r>
        <w:rPr>
          <w:iCs/>
          <w:i/>
        </w:rPr>
        <w:t xml:space="preserve">Scholarship Application Letter</w:t>
      </w:r>
      <w:r>
        <w:t xml:space="preserve">. I welcome the opportunity to discuss how my background as a Speech Therapist will contribute meaningfully to Lyon’s healthcare community.</w:t>
      </w:r>
    </w:p>
    <w:p>
      <w:pPr>
        <w:pStyle w:val="BodyText"/>
      </w:pPr>
      <w:r>
        <w:t xml:space="preserve">Sincerely,</w:t>
      </w:r>
      <w:r>
        <w:br/>
      </w:r>
      <w:r>
        <w:rPr>
          <w:bCs/>
          <w:b/>
        </w:rPr>
        <w:t xml:space="preserve">Amara N’Diaye</w:t>
      </w:r>
      <w:r>
        <w:br/>
      </w:r>
      <w:r>
        <w:t xml:space="preserve">[Your Phone Number] | [Your Email Address]</w:t>
      </w:r>
      <w:r>
        <w:br/>
      </w:r>
      <w:r>
        <w:t xml:space="preserve">LinkedIn: linkedin.com/in/amaran-diaye-speechtherapy</w:t>
      </w:r>
      <w:r>
        <w:br/>
      </w:r>
      <w:r>
        <w:t xml:space="preserve">Nationality: [Your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Training in Lyon</dc:title>
  <dc:creator/>
  <dc:language>en</dc:language>
  <cp:keywords/>
  <dcterms:created xsi:type="dcterms:W3CDTF">2025-12-13T12:41:18Z</dcterms:created>
  <dcterms:modified xsi:type="dcterms:W3CDTF">2025-12-13T12:41:18Z</dcterms:modified>
</cp:coreProperties>
</file>

<file path=docProps/custom.xml><?xml version="1.0" encoding="utf-8"?>
<Properties xmlns="http://schemas.openxmlformats.org/officeDocument/2006/custom-properties" xmlns:vt="http://schemas.openxmlformats.org/officeDocument/2006/docPropsVTypes"/>
</file>